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F5680" w14:textId="50BE8BE8" w:rsidR="00373502" w:rsidRPr="00222B36" w:rsidRDefault="004774AE" w:rsidP="00E47884">
      <w:pPr>
        <w:pStyle w:val="NormalWeb"/>
        <w:rPr>
          <w:rStyle w:val="Strong"/>
          <w:sz w:val="30"/>
          <w:szCs w:val="30"/>
        </w:rPr>
      </w:pPr>
      <w:r w:rsidRPr="00222B36">
        <w:rPr>
          <w:rStyle w:val="Strong"/>
          <w:sz w:val="30"/>
          <w:szCs w:val="30"/>
        </w:rPr>
        <w:t>Testing</w:t>
      </w:r>
      <w:r w:rsidR="00373502" w:rsidRPr="00222B36">
        <w:rPr>
          <w:rStyle w:val="Strong"/>
          <w:sz w:val="30"/>
          <w:szCs w:val="30"/>
        </w:rPr>
        <w:t xml:space="preserve"> Attestation Form</w:t>
      </w:r>
    </w:p>
    <w:p w14:paraId="44F16F88" w14:textId="48280CF8" w:rsidR="00C1441E" w:rsidRPr="00222B36" w:rsidRDefault="00C1441E" w:rsidP="00E47884">
      <w:pPr>
        <w:pStyle w:val="NormalWeb"/>
        <w:rPr>
          <w:i/>
          <w:iCs/>
          <w:sz w:val="20"/>
          <w:szCs w:val="20"/>
        </w:rPr>
      </w:pPr>
      <w:bookmarkStart w:id="0" w:name="_GoBack"/>
      <w:bookmarkEnd w:id="0"/>
      <w:r w:rsidRPr="00222B36">
        <w:rPr>
          <w:i/>
          <w:iCs/>
          <w:color w:val="000000"/>
          <w:sz w:val="20"/>
          <w:szCs w:val="20"/>
        </w:rPr>
        <w:t>I attest that this documentation is a true and accurate representation of my most recent test result,</w:t>
      </w:r>
      <w:r w:rsidRPr="00222B36">
        <w:rPr>
          <w:rStyle w:val="xapple-converted-space"/>
          <w:i/>
          <w:iCs/>
          <w:sz w:val="20"/>
          <w:szCs w:val="20"/>
        </w:rPr>
        <w:t> </w:t>
      </w:r>
      <w:r w:rsidRPr="00222B36">
        <w:rPr>
          <w:i/>
          <w:iCs/>
          <w:sz w:val="20"/>
          <w:szCs w:val="20"/>
        </w:rPr>
        <w:t>to the best of my knowledge,</w:t>
      </w:r>
      <w:r w:rsidRPr="00222B36">
        <w:rPr>
          <w:rStyle w:val="xapple-converted-space"/>
          <w:i/>
          <w:iCs/>
          <w:color w:val="000000"/>
          <w:sz w:val="20"/>
          <w:szCs w:val="20"/>
        </w:rPr>
        <w:t> </w:t>
      </w:r>
      <w:r w:rsidRPr="00222B36">
        <w:rPr>
          <w:i/>
          <w:iCs/>
          <w:color w:val="000000"/>
          <w:sz w:val="20"/>
          <w:szCs w:val="20"/>
        </w:rPr>
        <w:t>and that providing false information is punishable pursuant to Section 53a-157b of the Connecticut General Statutes by a fine of not more than $2,000 or imprisonment of not more than one year. I understand that I may be contacted and required to provide additional documentation of my test result for verification.</w:t>
      </w:r>
    </w:p>
    <w:p w14:paraId="7D508E18" w14:textId="1843D85A" w:rsidR="00C1441E" w:rsidRPr="00222B36" w:rsidRDefault="00766DEA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CFBB0D" wp14:editId="54ABF7BD">
                <wp:simplePos x="0" y="0"/>
                <wp:positionH relativeFrom="column">
                  <wp:posOffset>1821180</wp:posOffset>
                </wp:positionH>
                <wp:positionV relativeFrom="paragraph">
                  <wp:posOffset>182245</wp:posOffset>
                </wp:positionV>
                <wp:extent cx="3924300" cy="2895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9F4879" w14:textId="2DFAC63B" w:rsidR="009D4D75" w:rsidRPr="00222B36" w:rsidRDefault="009D4D75" w:rsidP="00ED603E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DCFBB0D" id="Rectangle 1" o:spid="_x0000_s1026" style="position:absolute;left:0;text-align:left;margin-left:143.4pt;margin-top:14.35pt;width:309pt;height:22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" fillcolor="#bdd6ee [1300]" strokecolor="#1f4d78 [1604]" strokeweight="1pt">
                <v:textbox>
                  <w:txbxContent>
                    <w:p w14:paraId="179F4879" w14:textId="2DFAC63B" w:rsidR="009D4D75" w:rsidRPr="00222B36" w:rsidRDefault="009D4D75" w:rsidP="00ED603E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66818D2" w14:textId="66482B6B" w:rsidR="00C1441E" w:rsidRPr="00222B36" w:rsidRDefault="00C1441E" w:rsidP="00C1441E">
      <w:pPr>
        <w:pStyle w:val="NormalWeb"/>
        <w:ind w:left="720"/>
        <w:rPr>
          <w:sz w:val="26"/>
          <w:szCs w:val="26"/>
        </w:rPr>
      </w:pPr>
      <w:r w:rsidRPr="00222B36">
        <w:rPr>
          <w:color w:val="000000"/>
          <w:sz w:val="26"/>
          <w:szCs w:val="26"/>
        </w:rPr>
        <w:t>Name:</w:t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  <w:r w:rsidR="004774AE" w:rsidRPr="00222B36">
        <w:rPr>
          <w:color w:val="000000"/>
          <w:sz w:val="26"/>
          <w:szCs w:val="26"/>
        </w:rPr>
        <w:br/>
      </w:r>
    </w:p>
    <w:p w14:paraId="3EA1EEA3" w14:textId="77777777" w:rsidR="009527F7" w:rsidRPr="00222B36" w:rsidRDefault="005F7A4D" w:rsidP="00C1441E">
      <w:pPr>
        <w:pStyle w:val="NormalWeb"/>
        <w:ind w:left="720"/>
        <w:rPr>
          <w:color w:val="000000"/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6D6EC4" wp14:editId="0A51A308">
                <wp:simplePos x="0" y="0"/>
                <wp:positionH relativeFrom="column">
                  <wp:posOffset>1828800</wp:posOffset>
                </wp:positionH>
                <wp:positionV relativeFrom="paragraph">
                  <wp:posOffset>0</wp:posOffset>
                </wp:positionV>
                <wp:extent cx="3924300" cy="289560"/>
                <wp:effectExtent l="0" t="0" r="19050" b="152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D91153" w14:textId="6A409CF1" w:rsidR="005F7A4D" w:rsidRPr="00222B36" w:rsidRDefault="005F7A4D" w:rsidP="005F7A4D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E6D6EC4" id="Rectangle 13" o:spid="_x0000_s1027" style="position:absolute;left:0;text-align:left;margin-left:2in;margin-top:0;width:309pt;height:2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" fillcolor="#bdd6ee [1300]" strokecolor="#1f4d78 [1604]" strokeweight="1pt">
                <v:textbox>
                  <w:txbxContent>
                    <w:p w14:paraId="02D91153" w14:textId="6A409CF1" w:rsidR="005F7A4D" w:rsidRPr="00222B36" w:rsidRDefault="005F7A4D" w:rsidP="005F7A4D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F2E71" w:rsidRPr="00222B36">
        <w:rPr>
          <w:color w:val="000000"/>
          <w:sz w:val="26"/>
          <w:szCs w:val="26"/>
        </w:rPr>
        <w:t>Job Title:</w:t>
      </w:r>
      <w:r w:rsidR="00766DEA" w:rsidRPr="00222B36">
        <w:rPr>
          <w:color w:val="000000"/>
          <w:sz w:val="26"/>
          <w:szCs w:val="26"/>
        </w:rPr>
        <w:tab/>
      </w:r>
    </w:p>
    <w:p w14:paraId="4D8A41E9" w14:textId="19C51D9C" w:rsidR="009527F7" w:rsidRPr="00222B36" w:rsidRDefault="009527F7" w:rsidP="00C1441E">
      <w:pPr>
        <w:pStyle w:val="NormalWeb"/>
        <w:ind w:left="720"/>
        <w:rPr>
          <w:color w:val="000000"/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2B7AE2D" wp14:editId="51AB0F56">
                <wp:simplePos x="0" y="0"/>
                <wp:positionH relativeFrom="column">
                  <wp:posOffset>1838325</wp:posOffset>
                </wp:positionH>
                <wp:positionV relativeFrom="paragraph">
                  <wp:posOffset>216535</wp:posOffset>
                </wp:positionV>
                <wp:extent cx="3924300" cy="289560"/>
                <wp:effectExtent l="0" t="0" r="1905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64925C" w14:textId="08676D59" w:rsidR="009527F7" w:rsidRPr="00222B36" w:rsidRDefault="009527F7" w:rsidP="009527F7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2B7AE2D" id="Rectangle 3" o:spid="_x0000_s1028" style="position:absolute;left:0;text-align:left;margin-left:144.75pt;margin-top:17.05pt;width:309pt;height:2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" fillcolor="#bdd6ee [1300]" strokecolor="#1f4d78 [1604]" strokeweight="1pt">
                <v:textbox>
                  <w:txbxContent>
                    <w:p w14:paraId="2764925C" w14:textId="08676D59" w:rsidR="009527F7" w:rsidRPr="00222B36" w:rsidRDefault="009527F7" w:rsidP="009527F7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28CEB8F" w14:textId="3306750C" w:rsidR="00C1441E" w:rsidRPr="00222B36" w:rsidRDefault="009527F7" w:rsidP="00C1441E">
      <w:pPr>
        <w:pStyle w:val="NormalWeb"/>
        <w:ind w:left="720"/>
        <w:rPr>
          <w:sz w:val="26"/>
          <w:szCs w:val="26"/>
        </w:rPr>
      </w:pPr>
      <w:r w:rsidRPr="00222B36">
        <w:rPr>
          <w:color w:val="000000"/>
          <w:sz w:val="26"/>
          <w:szCs w:val="26"/>
        </w:rPr>
        <w:t xml:space="preserve">Date of Birth: </w:t>
      </w:r>
      <w:r w:rsidR="00766DEA" w:rsidRPr="00222B36">
        <w:rPr>
          <w:color w:val="000000"/>
          <w:sz w:val="26"/>
          <w:szCs w:val="26"/>
        </w:rPr>
        <w:tab/>
      </w:r>
      <w:r w:rsidR="004774AE" w:rsidRPr="00222B36">
        <w:rPr>
          <w:color w:val="000000"/>
          <w:sz w:val="26"/>
          <w:szCs w:val="26"/>
        </w:rPr>
        <w:br/>
      </w:r>
    </w:p>
    <w:p w14:paraId="63359A6C" w14:textId="46208433" w:rsidR="00C1441E" w:rsidRPr="00222B36" w:rsidRDefault="00ED603E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E71CA0" wp14:editId="18C58401">
                <wp:simplePos x="0" y="0"/>
                <wp:positionH relativeFrom="column">
                  <wp:posOffset>1828800</wp:posOffset>
                </wp:positionH>
                <wp:positionV relativeFrom="paragraph">
                  <wp:posOffset>0</wp:posOffset>
                </wp:positionV>
                <wp:extent cx="3924300" cy="289560"/>
                <wp:effectExtent l="0" t="0" r="1905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8B45DF" w14:textId="2DD9BCED" w:rsidR="00ED603E" w:rsidRPr="00222B36" w:rsidRDefault="00ED603E" w:rsidP="00ED603E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DE71CA0" id="Rectangle 8" o:spid="_x0000_s1029" style="position:absolute;left:0;text-align:left;margin-left:2in;margin-top:0;width:309pt;height:22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" fillcolor="#bdd6ee [1300]" strokecolor="#1f4d78 [1604]" strokeweight="1pt">
                <v:textbox>
                  <w:txbxContent>
                    <w:p w14:paraId="248B45DF" w14:textId="2DD9BCED" w:rsidR="00ED603E" w:rsidRPr="00222B36" w:rsidRDefault="00ED603E" w:rsidP="00ED603E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F2E71" w:rsidRPr="00222B36">
        <w:rPr>
          <w:color w:val="000000"/>
          <w:sz w:val="26"/>
          <w:szCs w:val="26"/>
        </w:rPr>
        <w:t>Employee No.</w:t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</w:p>
    <w:p w14:paraId="1A721A65" w14:textId="15DADA27" w:rsidR="00C1441E" w:rsidRPr="00222B36" w:rsidRDefault="00ED603E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93C789" wp14:editId="22754359">
                <wp:simplePos x="0" y="0"/>
                <wp:positionH relativeFrom="column">
                  <wp:posOffset>1828800</wp:posOffset>
                </wp:positionH>
                <wp:positionV relativeFrom="paragraph">
                  <wp:posOffset>216535</wp:posOffset>
                </wp:positionV>
                <wp:extent cx="3924300" cy="289560"/>
                <wp:effectExtent l="0" t="0" r="1905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884EF0" w14:textId="29FB6EE3" w:rsidR="00ED603E" w:rsidRPr="00222B36" w:rsidRDefault="00ED603E" w:rsidP="00ED603E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493C789" id="Rectangle 9" o:spid="_x0000_s1030" style="position:absolute;left:0;text-align:left;margin-left:2in;margin-top:17.05pt;width:309pt;height:22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" fillcolor="#bdd6ee [1300]" strokecolor="#1f4d78 [1604]" strokeweight="1pt">
                <v:textbox>
                  <w:txbxContent>
                    <w:p w14:paraId="17884EF0" w14:textId="29FB6EE3" w:rsidR="00ED603E" w:rsidRPr="00222B36" w:rsidRDefault="00ED603E" w:rsidP="00ED603E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66B6385" w14:textId="637546BF" w:rsidR="00C1441E" w:rsidRPr="00222B36" w:rsidRDefault="007F2E71" w:rsidP="00C1441E">
      <w:pPr>
        <w:pStyle w:val="NormalWeb"/>
        <w:ind w:left="720"/>
        <w:rPr>
          <w:sz w:val="26"/>
          <w:szCs w:val="26"/>
        </w:rPr>
      </w:pPr>
      <w:r w:rsidRPr="00222B36">
        <w:rPr>
          <w:color w:val="000000"/>
          <w:sz w:val="26"/>
          <w:szCs w:val="26"/>
        </w:rPr>
        <w:t>Agency/Dept.</w:t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  <w:r w:rsidR="004774AE" w:rsidRPr="00222B36">
        <w:rPr>
          <w:color w:val="000000"/>
          <w:sz w:val="26"/>
          <w:szCs w:val="26"/>
        </w:rPr>
        <w:br/>
      </w:r>
    </w:p>
    <w:p w14:paraId="00D59C18" w14:textId="41133D35" w:rsidR="00C1441E" w:rsidRPr="00222B36" w:rsidRDefault="00ED603E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877DCE" wp14:editId="098470AB">
                <wp:simplePos x="0" y="0"/>
                <wp:positionH relativeFrom="column">
                  <wp:posOffset>1828800</wp:posOffset>
                </wp:positionH>
                <wp:positionV relativeFrom="paragraph">
                  <wp:posOffset>-635</wp:posOffset>
                </wp:positionV>
                <wp:extent cx="3924300" cy="289560"/>
                <wp:effectExtent l="0" t="0" r="1905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3FCBAC" w14:textId="7BF6111D" w:rsidR="00ED603E" w:rsidRPr="00222B36" w:rsidRDefault="00ED603E" w:rsidP="00ED603E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7877DCE" id="Rectangle 10" o:spid="_x0000_s1031" style="position:absolute;left:0;text-align:left;margin-left:2in;margin-top:-.05pt;width:309pt;height:22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" fillcolor="#bdd6ee [1300]" strokecolor="#1f4d78 [1604]" strokeweight="1pt">
                <v:textbox>
                  <w:txbxContent>
                    <w:p w14:paraId="723FCBAC" w14:textId="7BF6111D" w:rsidR="00ED603E" w:rsidRPr="00222B36" w:rsidRDefault="00ED603E" w:rsidP="00ED603E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F2E71" w:rsidRPr="00222B36">
        <w:rPr>
          <w:color w:val="000000"/>
          <w:sz w:val="26"/>
          <w:szCs w:val="26"/>
        </w:rPr>
        <w:t>Email:</w:t>
      </w:r>
      <w:r w:rsidR="00766DEA" w:rsidRPr="00222B36">
        <w:rPr>
          <w:color w:val="000000"/>
          <w:sz w:val="26"/>
          <w:szCs w:val="26"/>
        </w:rPr>
        <w:tab/>
      </w:r>
      <w:r w:rsidR="00766DEA" w:rsidRPr="00222B36">
        <w:rPr>
          <w:color w:val="000000"/>
          <w:sz w:val="26"/>
          <w:szCs w:val="26"/>
        </w:rPr>
        <w:tab/>
      </w:r>
      <w:r w:rsidR="004774AE" w:rsidRPr="00222B36">
        <w:rPr>
          <w:color w:val="000000"/>
          <w:sz w:val="26"/>
          <w:szCs w:val="26"/>
        </w:rPr>
        <w:br/>
      </w:r>
    </w:p>
    <w:p w14:paraId="1DD1EFBB" w14:textId="281CB017" w:rsidR="00C1441E" w:rsidRPr="00222B36" w:rsidRDefault="007F2E71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31F0B4" wp14:editId="5BD8C033">
                <wp:simplePos x="0" y="0"/>
                <wp:positionH relativeFrom="column">
                  <wp:posOffset>6191250</wp:posOffset>
                </wp:positionH>
                <wp:positionV relativeFrom="paragraph">
                  <wp:posOffset>1905</wp:posOffset>
                </wp:positionV>
                <wp:extent cx="990600" cy="2895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A25EBB" w14:textId="4234BAFB" w:rsidR="007F2E71" w:rsidRPr="00222B36" w:rsidRDefault="007F2E71" w:rsidP="007F2E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931F0B4" id="Rectangle 7" o:spid="_x0000_s1032" style="position:absolute;left:0;text-align:left;margin-left:487.5pt;margin-top:.15pt;width:78pt;height:22.8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" fillcolor="#bdd6ee [1300]" strokecolor="#1f4d78 [1604]" strokeweight="1pt">
                <v:textbox>
                  <w:txbxContent>
                    <w:p w14:paraId="3AA25EBB" w14:textId="4234BAFB" w:rsidR="007F2E71" w:rsidRPr="00222B36" w:rsidRDefault="007F2E71" w:rsidP="007F2E71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15AB37" wp14:editId="0A569CDE">
                <wp:simplePos x="0" y="0"/>
                <wp:positionH relativeFrom="column">
                  <wp:posOffset>4029075</wp:posOffset>
                </wp:positionH>
                <wp:positionV relativeFrom="paragraph">
                  <wp:posOffset>3175</wp:posOffset>
                </wp:positionV>
                <wp:extent cx="1085850" cy="289560"/>
                <wp:effectExtent l="0" t="0" r="1905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4FCA70" w14:textId="41B7C606" w:rsidR="007F2E71" w:rsidRPr="00222B36" w:rsidRDefault="007F2E71" w:rsidP="007F2E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E15AB37" id="Rectangle 6" o:spid="_x0000_s1033" style="position:absolute;left:0;text-align:left;margin-left:317.25pt;margin-top:.25pt;width:85.5pt;height:22.8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" fillcolor="#bdd6ee [1300]" strokecolor="#1f4d78 [1604]" strokeweight="1pt">
                <v:textbox>
                  <w:txbxContent>
                    <w:p w14:paraId="2B4FCA70" w14:textId="41B7C606" w:rsidR="007F2E71" w:rsidRPr="00222B36" w:rsidRDefault="007F2E71" w:rsidP="007F2E71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D5BCF1" wp14:editId="35174A63">
                <wp:simplePos x="0" y="0"/>
                <wp:positionH relativeFrom="column">
                  <wp:posOffset>1819275</wp:posOffset>
                </wp:positionH>
                <wp:positionV relativeFrom="paragraph">
                  <wp:posOffset>3175</wp:posOffset>
                </wp:positionV>
                <wp:extent cx="1076325" cy="289560"/>
                <wp:effectExtent l="0" t="0" r="28575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93060" w14:textId="1DFB033C" w:rsidR="00ED603E" w:rsidRPr="00222B36" w:rsidRDefault="00ED603E" w:rsidP="00ED603E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4D5BCF1" id="Rectangle 11" o:spid="_x0000_s1034" style="position:absolute;left:0;text-align:left;margin-left:143.25pt;margin-top:.25pt;width:84.75pt;height:22.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" fillcolor="#bdd6ee [1300]" strokecolor="#1f4d78 [1604]" strokeweight="1pt">
                <v:textbox>
                  <w:txbxContent>
                    <w:p w14:paraId="75C93060" w14:textId="1DFB033C" w:rsidR="00ED603E" w:rsidRPr="00222B36" w:rsidRDefault="00ED603E" w:rsidP="00ED603E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22B36">
        <w:rPr>
          <w:color w:val="000000"/>
          <w:sz w:val="26"/>
          <w:szCs w:val="26"/>
        </w:rPr>
        <w:t>Cell Phone:</w:t>
      </w:r>
      <w:r w:rsidR="00766DEA" w:rsidRPr="00222B36">
        <w:rPr>
          <w:color w:val="000000"/>
          <w:sz w:val="26"/>
          <w:szCs w:val="26"/>
        </w:rPr>
        <w:tab/>
      </w:r>
      <w:r w:rsidRPr="00222B36">
        <w:rPr>
          <w:color w:val="000000"/>
          <w:sz w:val="26"/>
          <w:szCs w:val="26"/>
        </w:rPr>
        <w:tab/>
      </w:r>
      <w:r w:rsidRPr="00222B36">
        <w:rPr>
          <w:color w:val="000000"/>
          <w:sz w:val="26"/>
          <w:szCs w:val="26"/>
        </w:rPr>
        <w:tab/>
      </w:r>
      <w:r w:rsidRPr="00222B36">
        <w:rPr>
          <w:color w:val="000000"/>
          <w:sz w:val="26"/>
          <w:szCs w:val="26"/>
        </w:rPr>
        <w:tab/>
        <w:t xml:space="preserve">      Home Phone: </w:t>
      </w:r>
      <w:r w:rsidRPr="00222B36">
        <w:rPr>
          <w:color w:val="000000"/>
          <w:sz w:val="26"/>
          <w:szCs w:val="26"/>
        </w:rPr>
        <w:tab/>
      </w:r>
      <w:r w:rsidRPr="00222B36">
        <w:rPr>
          <w:color w:val="000000"/>
          <w:sz w:val="26"/>
          <w:szCs w:val="26"/>
        </w:rPr>
        <w:tab/>
        <w:t xml:space="preserve">               </w:t>
      </w:r>
      <w:r w:rsidR="002D131F" w:rsidRPr="00222B36">
        <w:rPr>
          <w:color w:val="000000"/>
          <w:sz w:val="26"/>
          <w:szCs w:val="26"/>
        </w:rPr>
        <w:t>Work</w:t>
      </w:r>
      <w:r w:rsidRPr="00222B36">
        <w:rPr>
          <w:color w:val="000000"/>
          <w:sz w:val="26"/>
          <w:szCs w:val="26"/>
        </w:rPr>
        <w:t xml:space="preserve"> Phone: </w:t>
      </w:r>
    </w:p>
    <w:p w14:paraId="19E69674" w14:textId="4280358C" w:rsidR="00C1441E" w:rsidRPr="00222B36" w:rsidRDefault="000A4E13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B4E748" wp14:editId="475D0AA5">
                <wp:simplePos x="0" y="0"/>
                <wp:positionH relativeFrom="column">
                  <wp:posOffset>2524125</wp:posOffset>
                </wp:positionH>
                <wp:positionV relativeFrom="paragraph">
                  <wp:posOffset>216535</wp:posOffset>
                </wp:positionV>
                <wp:extent cx="3924300" cy="2895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3761A6" w14:textId="3D3E9029" w:rsidR="000A4E13" w:rsidRPr="00222B36" w:rsidRDefault="000A4E13" w:rsidP="000A4E13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8B4E748" id="Rectangle 4" o:spid="_x0000_s1035" style="position:absolute;left:0;text-align:left;margin-left:198.75pt;margin-top:17.05pt;width:309pt;height:22.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" fillcolor="#bdd6ee [1300]" strokecolor="#1f4d78 [1604]" strokeweight="1pt">
                <v:textbox>
                  <w:txbxContent>
                    <w:p w14:paraId="7E3761A6" w14:textId="3D3E9029" w:rsidR="000A4E13" w:rsidRPr="00222B36" w:rsidRDefault="000A4E13" w:rsidP="000A4E13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C984EA2" w14:textId="32E3AC34" w:rsidR="000A4E13" w:rsidRPr="00222B36" w:rsidRDefault="000A4E13" w:rsidP="00C1441E">
      <w:pPr>
        <w:pStyle w:val="NormalWeb"/>
        <w:ind w:left="720"/>
        <w:rPr>
          <w:sz w:val="26"/>
          <w:szCs w:val="26"/>
        </w:rPr>
      </w:pPr>
      <w:r w:rsidRPr="00222B36">
        <w:rPr>
          <w:sz w:val="26"/>
          <w:szCs w:val="26"/>
        </w:rPr>
        <w:t xml:space="preserve">Testing Provider's Name: </w:t>
      </w:r>
    </w:p>
    <w:p w14:paraId="3B6DDBAE" w14:textId="4B1F9C0D" w:rsidR="000A4E13" w:rsidRPr="00222B36" w:rsidRDefault="000A4E13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B767AE" wp14:editId="3C0D0D59">
                <wp:simplePos x="0" y="0"/>
                <wp:positionH relativeFrom="column">
                  <wp:posOffset>2543175</wp:posOffset>
                </wp:positionH>
                <wp:positionV relativeFrom="paragraph">
                  <wp:posOffset>216535</wp:posOffset>
                </wp:positionV>
                <wp:extent cx="3924300" cy="289560"/>
                <wp:effectExtent l="0" t="0" r="1905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42710A" w14:textId="0382F160" w:rsidR="000A4E13" w:rsidRPr="00222B36" w:rsidRDefault="000A4E13" w:rsidP="000A4E13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0B767AE" id="Rectangle 5" o:spid="_x0000_s1036" style="position:absolute;left:0;text-align:left;margin-left:200.25pt;margin-top:17.05pt;width:309pt;height:22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" fillcolor="#bdd6ee [1300]" strokecolor="#1f4d78 [1604]" strokeweight="1pt">
                <v:textbox>
                  <w:txbxContent>
                    <w:p w14:paraId="6842710A" w14:textId="0382F160" w:rsidR="000A4E13" w:rsidRPr="00222B36" w:rsidRDefault="000A4E13" w:rsidP="000A4E13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4F092CF" w14:textId="416E9891" w:rsidR="000A4E13" w:rsidRPr="00222B36" w:rsidRDefault="000A4E13" w:rsidP="00C1441E">
      <w:pPr>
        <w:pStyle w:val="NormalWeb"/>
        <w:ind w:left="720"/>
        <w:rPr>
          <w:sz w:val="26"/>
          <w:szCs w:val="26"/>
        </w:rPr>
      </w:pPr>
      <w:r w:rsidRPr="00222B36">
        <w:rPr>
          <w:sz w:val="26"/>
          <w:szCs w:val="26"/>
        </w:rPr>
        <w:t xml:space="preserve">Testing Provider’s Address: </w:t>
      </w:r>
    </w:p>
    <w:p w14:paraId="4ADFD774" w14:textId="016CAF8B" w:rsidR="007F2E71" w:rsidRPr="00222B36" w:rsidRDefault="007F2E71" w:rsidP="00C1441E">
      <w:pPr>
        <w:pStyle w:val="NormalWeb"/>
        <w:ind w:left="720"/>
        <w:rPr>
          <w:sz w:val="26"/>
          <w:szCs w:val="26"/>
        </w:rPr>
      </w:pPr>
      <w:r w:rsidRPr="00222B3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250BF4" wp14:editId="3A2DA9EF">
                <wp:simplePos x="0" y="0"/>
                <wp:positionH relativeFrom="column">
                  <wp:posOffset>1295399</wp:posOffset>
                </wp:positionH>
                <wp:positionV relativeFrom="paragraph">
                  <wp:posOffset>213360</wp:posOffset>
                </wp:positionV>
                <wp:extent cx="1571625" cy="289560"/>
                <wp:effectExtent l="0" t="0" r="28575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289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800CB5" w14:textId="53395659" w:rsidR="007F2E71" w:rsidRPr="00222B36" w:rsidRDefault="007F2E71" w:rsidP="007F2E7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3250BF4" id="Rectangle 12" o:spid="_x0000_s1037" style="position:absolute;left:0;text-align:left;margin-left:102pt;margin-top:16.8pt;width:123.75pt;height:22.8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" fillcolor="#bdd6ee [1300]" strokecolor="#1f4d78 [1604]" strokeweight="1pt">
                <v:textbox>
                  <w:txbxContent>
                    <w:p w14:paraId="0B800CB5" w14:textId="53395659" w:rsidR="007F2E71" w:rsidRPr="00222B36" w:rsidRDefault="007F2E71" w:rsidP="007F2E71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82DF88D" w14:textId="066590B2" w:rsidR="007F2E71" w:rsidRPr="00222B36" w:rsidRDefault="007F2E71" w:rsidP="00C1441E">
      <w:pPr>
        <w:pStyle w:val="NormalWeb"/>
        <w:ind w:left="720"/>
        <w:rPr>
          <w:sz w:val="26"/>
          <w:szCs w:val="26"/>
        </w:rPr>
      </w:pPr>
      <w:r w:rsidRPr="00222B36">
        <w:rPr>
          <w:sz w:val="26"/>
          <w:szCs w:val="26"/>
        </w:rPr>
        <w:t xml:space="preserve">Test Date: </w:t>
      </w:r>
    </w:p>
    <w:p w14:paraId="20524D6E" w14:textId="4956A71B" w:rsidR="00222B36" w:rsidRPr="00222B36" w:rsidRDefault="00E47884" w:rsidP="00222B36">
      <w:pPr>
        <w:rPr>
          <w:sz w:val="20"/>
          <w:szCs w:val="20"/>
        </w:rPr>
      </w:pPr>
      <w:r w:rsidRPr="00222B36">
        <w:br/>
      </w:r>
      <w:r w:rsidR="001D45F0" w:rsidRPr="001D45F0">
        <w:rPr>
          <w:b/>
          <w:bCs/>
          <w:sz w:val="20"/>
          <w:szCs w:val="20"/>
        </w:rPr>
        <w:t xml:space="preserve">PLEASE NOTE: ONLY </w:t>
      </w:r>
      <w:r w:rsidR="001D45F0" w:rsidRPr="001D45F0">
        <w:rPr>
          <w:sz w:val="20"/>
          <w:szCs w:val="20"/>
        </w:rPr>
        <w:t xml:space="preserve">state employees with a state Employee ID #, or others with specific direction (please see </w:t>
      </w:r>
      <w:hyperlink r:id="rId6" w:history="1">
        <w:r w:rsidR="001D45F0" w:rsidRPr="007871B8">
          <w:rPr>
            <w:rStyle w:val="Hyperlink"/>
            <w:sz w:val="20"/>
            <w:szCs w:val="20"/>
          </w:rPr>
          <w:t>https://portal.ct.gov/sevi</w:t>
        </w:r>
      </w:hyperlink>
      <w:r w:rsidR="001D45F0">
        <w:rPr>
          <w:sz w:val="20"/>
          <w:szCs w:val="20"/>
        </w:rPr>
        <w:t>)</w:t>
      </w:r>
      <w:r w:rsidR="001D45F0" w:rsidRPr="001D45F0">
        <w:rPr>
          <w:sz w:val="20"/>
          <w:szCs w:val="20"/>
        </w:rPr>
        <w:t xml:space="preserve"> can submit information to </w:t>
      </w:r>
      <w:proofErr w:type="spellStart"/>
      <w:r w:rsidR="001D45F0" w:rsidRPr="001D45F0">
        <w:rPr>
          <w:sz w:val="20"/>
          <w:szCs w:val="20"/>
        </w:rPr>
        <w:t>WellSpark</w:t>
      </w:r>
      <w:proofErr w:type="spellEnd"/>
      <w:r w:rsidR="001D45F0" w:rsidRPr="001D45F0">
        <w:rPr>
          <w:sz w:val="20"/>
          <w:szCs w:val="20"/>
        </w:rPr>
        <w:t xml:space="preserve">. State contractors do not submit forms to </w:t>
      </w:r>
      <w:proofErr w:type="spellStart"/>
      <w:r w:rsidR="001D45F0" w:rsidRPr="001D45F0">
        <w:rPr>
          <w:sz w:val="20"/>
          <w:szCs w:val="20"/>
        </w:rPr>
        <w:t>WellSpark</w:t>
      </w:r>
      <w:proofErr w:type="spellEnd"/>
      <w:r w:rsidR="001D45F0" w:rsidRPr="001D45F0">
        <w:rPr>
          <w:sz w:val="20"/>
          <w:szCs w:val="20"/>
        </w:rPr>
        <w:t>.</w:t>
      </w:r>
    </w:p>
    <w:p w14:paraId="0DE0D462" w14:textId="1C558D6E" w:rsidR="00222B36" w:rsidRPr="00222B36" w:rsidRDefault="00222B36" w:rsidP="00222B36">
      <w:pPr>
        <w:rPr>
          <w:sz w:val="20"/>
          <w:szCs w:val="20"/>
        </w:rPr>
      </w:pPr>
      <w:r w:rsidRPr="00222B36">
        <w:rPr>
          <w:sz w:val="20"/>
          <w:szCs w:val="20"/>
        </w:rPr>
        <w:t xml:space="preserve">If you are a state employee with a state employee ID number, and you do not have access to a smartphone or computer, you can submit your information via email at </w:t>
      </w:r>
      <w:hyperlink r:id="rId7" w:history="1">
        <w:r w:rsidRPr="00222B36">
          <w:rPr>
            <w:rStyle w:val="Hyperlink"/>
            <w:sz w:val="20"/>
            <w:szCs w:val="20"/>
            <w:u w:val="none"/>
          </w:rPr>
          <w:t>Statecovid@wellsparkhealth.com</w:t>
        </w:r>
      </w:hyperlink>
      <w:r w:rsidRPr="00222B36">
        <w:rPr>
          <w:sz w:val="20"/>
          <w:szCs w:val="20"/>
        </w:rPr>
        <w:t xml:space="preserve"> or fax to 860-678-5207 or 860-678-5229. </w:t>
      </w:r>
      <w:r w:rsidRPr="00222B36">
        <w:rPr>
          <w:b/>
          <w:bCs/>
          <w:sz w:val="20"/>
          <w:szCs w:val="20"/>
        </w:rPr>
        <w:t>Please be sure to include a copy of your test results</w:t>
      </w:r>
      <w:r w:rsidRPr="00222B36">
        <w:rPr>
          <w:sz w:val="20"/>
          <w:szCs w:val="20"/>
        </w:rPr>
        <w:t>. All others who do not have access to a smartphone or computer should consult with their supervisor or human resources department.</w:t>
      </w:r>
    </w:p>
    <w:p w14:paraId="185E78C0" w14:textId="77777777" w:rsidR="00E47884" w:rsidRPr="00222B36" w:rsidRDefault="000D53D8" w:rsidP="00DE12A0">
      <w:pPr>
        <w:pStyle w:val="xmsonormal"/>
        <w:rPr>
          <w:sz w:val="20"/>
          <w:szCs w:val="20"/>
        </w:rPr>
      </w:pPr>
      <w:r w:rsidRPr="00222B36">
        <w:rPr>
          <w:sz w:val="20"/>
          <w:szCs w:val="20"/>
        </w:rPr>
        <w:t xml:space="preserve">By submitting this form, I attest that I understand </w:t>
      </w:r>
      <w:r w:rsidR="009D4D75" w:rsidRPr="00222B36">
        <w:rPr>
          <w:sz w:val="20"/>
          <w:szCs w:val="20"/>
        </w:rPr>
        <w:t xml:space="preserve">that the information submitted will be used to determine my compliance with my employer’s COVID-19 testing, vaccination and exemption requirements. I hereby authorize </w:t>
      </w:r>
      <w:proofErr w:type="spellStart"/>
      <w:r w:rsidR="009D4D75" w:rsidRPr="00222B36">
        <w:rPr>
          <w:sz w:val="20"/>
          <w:szCs w:val="20"/>
        </w:rPr>
        <w:t>WellSpark</w:t>
      </w:r>
      <w:proofErr w:type="spellEnd"/>
      <w:r w:rsidR="009D4D75" w:rsidRPr="00222B36">
        <w:rPr>
          <w:sz w:val="20"/>
          <w:szCs w:val="20"/>
        </w:rPr>
        <w:t xml:space="preserve"> Health, Inc., to share the submitted information with Human Resource representatives of my employer.</w:t>
      </w:r>
    </w:p>
    <w:p w14:paraId="09C9B0C8" w14:textId="77777777" w:rsidR="00E47884" w:rsidRPr="00222B36" w:rsidRDefault="00E47884" w:rsidP="00DE12A0">
      <w:pPr>
        <w:pStyle w:val="xmsonormal"/>
      </w:pPr>
    </w:p>
    <w:p w14:paraId="527238D5" w14:textId="2FF02DA1" w:rsidR="003B7133" w:rsidRPr="00222B36" w:rsidRDefault="00E47884" w:rsidP="00DE12A0">
      <w:pPr>
        <w:pStyle w:val="xmsonormal"/>
      </w:pPr>
      <w:r w:rsidRPr="00222B36">
        <w:t xml:space="preserve">Employee Signature: </w:t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</w:r>
      <w:r w:rsidRPr="00222B36">
        <w:softHyphen/>
        <w:t>_____________________________</w:t>
      </w:r>
      <w:r w:rsidR="00222B36">
        <w:t>_____</w:t>
      </w:r>
      <w:r w:rsidRPr="00222B36">
        <w:t xml:space="preserve">_  </w:t>
      </w:r>
      <w:r w:rsidR="00222B36">
        <w:t xml:space="preserve">    </w:t>
      </w:r>
      <w:r w:rsidRPr="00222B36">
        <w:t>Date</w:t>
      </w:r>
      <w:proofErr w:type="gramStart"/>
      <w:r w:rsidRPr="00222B36">
        <w:t>:_</w:t>
      </w:r>
      <w:proofErr w:type="gramEnd"/>
      <w:r w:rsidRPr="00222B36">
        <w:t>_____________________</w:t>
      </w:r>
      <w:r w:rsidR="00222B36">
        <w:t>_____</w:t>
      </w:r>
    </w:p>
    <w:sectPr w:rsidR="003B7133" w:rsidRPr="00222B36" w:rsidSect="00140664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5054F1" w14:textId="77777777" w:rsidR="00760DDD" w:rsidRPr="00222B36" w:rsidRDefault="00760DDD" w:rsidP="00140664">
      <w:pPr>
        <w:spacing w:after="0" w:line="240" w:lineRule="auto"/>
        <w:rPr>
          <w:sz w:val="20"/>
          <w:szCs w:val="20"/>
        </w:rPr>
      </w:pPr>
      <w:r w:rsidRPr="00222B36">
        <w:rPr>
          <w:sz w:val="20"/>
          <w:szCs w:val="20"/>
        </w:rPr>
        <w:separator/>
      </w:r>
    </w:p>
  </w:endnote>
  <w:endnote w:type="continuationSeparator" w:id="0">
    <w:p w14:paraId="2B9D3469" w14:textId="77777777" w:rsidR="00760DDD" w:rsidRPr="00222B36" w:rsidRDefault="00760DDD" w:rsidP="00140664">
      <w:pPr>
        <w:spacing w:after="0" w:line="240" w:lineRule="auto"/>
        <w:rPr>
          <w:sz w:val="20"/>
          <w:szCs w:val="20"/>
        </w:rPr>
      </w:pPr>
      <w:r w:rsidRPr="00222B36">
        <w:rPr>
          <w:sz w:val="20"/>
          <w:szCs w:val="20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3AFF2" w14:textId="77777777" w:rsidR="00B53E64" w:rsidRPr="00222B36" w:rsidRDefault="00B53E64" w:rsidP="004C2624">
    <w:pPr>
      <w:pStyle w:val="Footer"/>
      <w:spacing w:after="60"/>
      <w:jc w:val="center"/>
      <w:rPr>
        <w:rFonts w:ascii="Times New Roman" w:hAnsi="Times New Roman"/>
        <w:color w:val="000000" w:themeColor="text1"/>
        <w:sz w:val="19"/>
        <w:szCs w:val="19"/>
      </w:rPr>
    </w:pPr>
    <w:r w:rsidRPr="00222B36">
      <w:rPr>
        <w:rFonts w:ascii="Times New Roman" w:hAnsi="Times New Roman"/>
        <w:color w:val="000000" w:themeColor="text1"/>
        <w:sz w:val="19"/>
        <w:szCs w:val="19"/>
      </w:rPr>
      <w:t>DAS.CT.GOV</w:t>
    </w:r>
  </w:p>
  <w:p w14:paraId="1871B4E0" w14:textId="77777777" w:rsidR="007C7EDE" w:rsidRPr="00222B36" w:rsidRDefault="003B7133" w:rsidP="004C2624">
    <w:pPr>
      <w:pStyle w:val="Footer"/>
      <w:spacing w:after="60"/>
      <w:jc w:val="center"/>
      <w:rPr>
        <w:rFonts w:ascii="Times New Roman" w:hAnsi="Times New Roman"/>
        <w:i/>
        <w:color w:val="000000" w:themeColor="text1"/>
        <w:sz w:val="15"/>
        <w:szCs w:val="15"/>
      </w:rPr>
    </w:pPr>
    <w:r w:rsidRPr="00222B36">
      <w:rPr>
        <w:rFonts w:ascii="Times New Roman" w:hAnsi="Times New Roman"/>
        <w:i/>
        <w:color w:val="000000" w:themeColor="text1"/>
        <w:sz w:val="15"/>
        <w:szCs w:val="15"/>
      </w:rPr>
      <w:t>Affirmative Action/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694BB" w14:textId="77777777" w:rsidR="00760DDD" w:rsidRPr="00222B36" w:rsidRDefault="00760DDD" w:rsidP="00140664">
      <w:pPr>
        <w:spacing w:after="0" w:line="240" w:lineRule="auto"/>
        <w:rPr>
          <w:sz w:val="20"/>
          <w:szCs w:val="20"/>
        </w:rPr>
      </w:pPr>
      <w:r w:rsidRPr="00222B36">
        <w:rPr>
          <w:sz w:val="20"/>
          <w:szCs w:val="20"/>
        </w:rPr>
        <w:separator/>
      </w:r>
    </w:p>
  </w:footnote>
  <w:footnote w:type="continuationSeparator" w:id="0">
    <w:p w14:paraId="6D3AFC28" w14:textId="77777777" w:rsidR="00760DDD" w:rsidRPr="00222B36" w:rsidRDefault="00760DDD" w:rsidP="00140664">
      <w:pPr>
        <w:spacing w:after="0" w:line="240" w:lineRule="auto"/>
        <w:rPr>
          <w:sz w:val="20"/>
          <w:szCs w:val="20"/>
        </w:rPr>
      </w:pPr>
      <w:r w:rsidRPr="00222B36">
        <w:rPr>
          <w:sz w:val="20"/>
          <w:szCs w:val="20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D1C96" w14:textId="77777777" w:rsidR="003B7133" w:rsidRPr="00222B36" w:rsidRDefault="004B00E2" w:rsidP="00222B36">
    <w:pPr>
      <w:pStyle w:val="Header"/>
      <w:jc w:val="center"/>
      <w:rPr>
        <w:sz w:val="20"/>
        <w:szCs w:val="20"/>
      </w:rPr>
    </w:pPr>
    <w:r w:rsidRPr="00222B36">
      <w:rPr>
        <w:noProof/>
        <w:sz w:val="20"/>
        <w:szCs w:val="20"/>
      </w:rPr>
      <w:drawing>
        <wp:inline distT="0" distB="0" distL="0" distR="0" wp14:anchorId="12F4B286" wp14:editId="589C8488">
          <wp:extent cx="6532979" cy="1276350"/>
          <wp:effectExtent l="0" t="0" r="1270" b="0"/>
          <wp:docPr id="2" name="Picture 1" descr="NewDAS 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AS 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88927" cy="12872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FE47E9" w14:textId="77777777" w:rsidR="003B7133" w:rsidRPr="00222B36" w:rsidRDefault="003B713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TQyMzA3NDE3NzVS0lEKTi0uzszPAykwNKsFAL6PB5wtAAAA"/>
  </w:docVars>
  <w:rsids>
    <w:rsidRoot w:val="00140664"/>
    <w:rsid w:val="000A4E13"/>
    <w:rsid w:val="000D53D8"/>
    <w:rsid w:val="000F16EA"/>
    <w:rsid w:val="00140664"/>
    <w:rsid w:val="0016008B"/>
    <w:rsid w:val="00163C42"/>
    <w:rsid w:val="001D45F0"/>
    <w:rsid w:val="001F6FAB"/>
    <w:rsid w:val="00201247"/>
    <w:rsid w:val="00222B36"/>
    <w:rsid w:val="002866F7"/>
    <w:rsid w:val="002C0E53"/>
    <w:rsid w:val="002D131F"/>
    <w:rsid w:val="002D38AC"/>
    <w:rsid w:val="002F3997"/>
    <w:rsid w:val="00327B11"/>
    <w:rsid w:val="00342162"/>
    <w:rsid w:val="00373502"/>
    <w:rsid w:val="0039303B"/>
    <w:rsid w:val="003A5B40"/>
    <w:rsid w:val="003A75E5"/>
    <w:rsid w:val="003B7133"/>
    <w:rsid w:val="003E299F"/>
    <w:rsid w:val="004774AE"/>
    <w:rsid w:val="00491F3F"/>
    <w:rsid w:val="004978D1"/>
    <w:rsid w:val="004B00E2"/>
    <w:rsid w:val="004B0394"/>
    <w:rsid w:val="004C2624"/>
    <w:rsid w:val="005200FA"/>
    <w:rsid w:val="005873AF"/>
    <w:rsid w:val="005F7A4D"/>
    <w:rsid w:val="00607558"/>
    <w:rsid w:val="00637E16"/>
    <w:rsid w:val="0069249E"/>
    <w:rsid w:val="00751618"/>
    <w:rsid w:val="00760DDD"/>
    <w:rsid w:val="00766DEA"/>
    <w:rsid w:val="00796BF3"/>
    <w:rsid w:val="007B0DF2"/>
    <w:rsid w:val="007C7EDE"/>
    <w:rsid w:val="007E0E8B"/>
    <w:rsid w:val="007F2E71"/>
    <w:rsid w:val="008146D0"/>
    <w:rsid w:val="00857F31"/>
    <w:rsid w:val="00870C64"/>
    <w:rsid w:val="008A1851"/>
    <w:rsid w:val="00911AB9"/>
    <w:rsid w:val="00916B5B"/>
    <w:rsid w:val="00942DDD"/>
    <w:rsid w:val="009527F7"/>
    <w:rsid w:val="00986737"/>
    <w:rsid w:val="009D4D75"/>
    <w:rsid w:val="00A635C2"/>
    <w:rsid w:val="00AC0F43"/>
    <w:rsid w:val="00AE37D0"/>
    <w:rsid w:val="00B03E59"/>
    <w:rsid w:val="00B3473F"/>
    <w:rsid w:val="00B53E64"/>
    <w:rsid w:val="00B83BB9"/>
    <w:rsid w:val="00C02EB8"/>
    <w:rsid w:val="00C1441E"/>
    <w:rsid w:val="00CD4AE9"/>
    <w:rsid w:val="00CF26BF"/>
    <w:rsid w:val="00D04E93"/>
    <w:rsid w:val="00D43E49"/>
    <w:rsid w:val="00D76D93"/>
    <w:rsid w:val="00D86686"/>
    <w:rsid w:val="00DE12A0"/>
    <w:rsid w:val="00E47884"/>
    <w:rsid w:val="00E65F10"/>
    <w:rsid w:val="00ED603E"/>
    <w:rsid w:val="00F00268"/>
    <w:rsid w:val="00F7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446398"/>
  <w15:docId w15:val="{949B5087-A857-489E-93B0-1B50582A8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C42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14066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140664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40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14066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1441E"/>
    <w:pPr>
      <w:spacing w:after="0" w:line="240" w:lineRule="auto"/>
    </w:pPr>
    <w:rPr>
      <w:rFonts w:eastAsiaTheme="minorHAnsi" w:cs="Calibri"/>
    </w:rPr>
  </w:style>
  <w:style w:type="character" w:customStyle="1" w:styleId="xapple-converted-space">
    <w:name w:val="x_apple-converted-space"/>
    <w:basedOn w:val="DefaultParagraphFont"/>
    <w:rsid w:val="00C1441E"/>
  </w:style>
  <w:style w:type="character" w:styleId="Strong">
    <w:name w:val="Strong"/>
    <w:basedOn w:val="DefaultParagraphFont"/>
    <w:qFormat/>
    <w:locked/>
    <w:rsid w:val="00373502"/>
    <w:rPr>
      <w:b/>
      <w:bCs/>
    </w:rPr>
  </w:style>
  <w:style w:type="character" w:styleId="Hyperlink">
    <w:name w:val="Hyperlink"/>
    <w:basedOn w:val="DefaultParagraphFont"/>
    <w:uiPriority w:val="99"/>
    <w:unhideWhenUsed/>
    <w:rsid w:val="004774AE"/>
    <w:rPr>
      <w:color w:val="0563C1" w:themeColor="hyperlink"/>
      <w:u w:val="single"/>
    </w:rPr>
  </w:style>
  <w:style w:type="paragraph" w:customStyle="1" w:styleId="xmsonormal">
    <w:name w:val="x_msonormal"/>
    <w:basedOn w:val="Normal"/>
    <w:rsid w:val="009D4D75"/>
    <w:pPr>
      <w:spacing w:after="0" w:line="240" w:lineRule="auto"/>
    </w:pPr>
    <w:rPr>
      <w:rFonts w:eastAsiaTheme="minorHAns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2B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4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tatecovid@wellsparkhealth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al.ct.gov/sevi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sonN</dc:creator>
  <cp:lastModifiedBy>John McKay</cp:lastModifiedBy>
  <cp:revision>2</cp:revision>
  <dcterms:created xsi:type="dcterms:W3CDTF">2022-02-23T13:00:00Z</dcterms:created>
  <dcterms:modified xsi:type="dcterms:W3CDTF">2022-02-23T13:00:00Z</dcterms:modified>
</cp:coreProperties>
</file>